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34" w:type="dxa"/>
        <w:tblInd w:w="26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60"/>
        <w:gridCol w:w="1800"/>
        <w:gridCol w:w="1801"/>
        <w:gridCol w:w="1529"/>
        <w:gridCol w:w="2344"/>
      </w:tblGrid>
      <w:tr w:rsidR="00262B09" w:rsidRPr="00294C68" w14:paraId="786E4B68" w14:textId="56128909" w:rsidTr="009B4247">
        <w:trPr>
          <w:cantSplit/>
          <w:tblHeader/>
        </w:trPr>
        <w:tc>
          <w:tcPr>
            <w:tcW w:w="3060" w:type="dxa"/>
            <w:vAlign w:val="center"/>
          </w:tcPr>
          <w:p w14:paraId="53862CB5" w14:textId="77777777" w:rsidR="00262B09" w:rsidRPr="009B4247" w:rsidRDefault="00262B09" w:rsidP="005F4537">
            <w:pPr>
              <w:tabs>
                <w:tab w:val="left" w:pos="952"/>
              </w:tabs>
              <w:jc w:val="center"/>
              <w:rPr>
                <w:b/>
              </w:rPr>
            </w:pPr>
            <w:r w:rsidRPr="009B4247">
              <w:rPr>
                <w:b/>
              </w:rPr>
              <w:t>COURSE</w:t>
            </w:r>
          </w:p>
        </w:tc>
        <w:tc>
          <w:tcPr>
            <w:tcW w:w="1800" w:type="dxa"/>
            <w:vAlign w:val="center"/>
          </w:tcPr>
          <w:p w14:paraId="689DE2FA" w14:textId="77777777" w:rsidR="00262B09" w:rsidRPr="009B4247" w:rsidRDefault="00262B09" w:rsidP="009A58E1">
            <w:pPr>
              <w:jc w:val="center"/>
              <w:rPr>
                <w:b/>
              </w:rPr>
            </w:pPr>
          </w:p>
          <w:p w14:paraId="5D6E00E8" w14:textId="26C82E1D" w:rsidR="00262B09" w:rsidRPr="009B4247" w:rsidRDefault="00262B09" w:rsidP="009A58E1">
            <w:pPr>
              <w:jc w:val="center"/>
              <w:rPr>
                <w:b/>
              </w:rPr>
            </w:pPr>
            <w:r w:rsidRPr="009B4247">
              <w:rPr>
                <w:b/>
              </w:rPr>
              <w:t xml:space="preserve">FALL </w:t>
            </w:r>
          </w:p>
          <w:p w14:paraId="6025A65C" w14:textId="04A50B12" w:rsidR="00262B09" w:rsidRPr="009B4247" w:rsidRDefault="00262B09" w:rsidP="009A58E1">
            <w:pPr>
              <w:jc w:val="center"/>
              <w:rPr>
                <w:b/>
              </w:rPr>
            </w:pPr>
          </w:p>
        </w:tc>
        <w:tc>
          <w:tcPr>
            <w:tcW w:w="1801" w:type="dxa"/>
            <w:vAlign w:val="center"/>
          </w:tcPr>
          <w:p w14:paraId="4A31181F" w14:textId="77777777" w:rsidR="00262B09" w:rsidRPr="009B4247" w:rsidRDefault="00262B09" w:rsidP="009A58E1">
            <w:pPr>
              <w:jc w:val="center"/>
              <w:rPr>
                <w:b/>
              </w:rPr>
            </w:pPr>
          </w:p>
          <w:p w14:paraId="1F6C0EB6" w14:textId="0C1985DD" w:rsidR="00262B09" w:rsidRPr="009B4247" w:rsidRDefault="00262B09" w:rsidP="009A58E1">
            <w:pPr>
              <w:jc w:val="center"/>
              <w:rPr>
                <w:b/>
              </w:rPr>
            </w:pPr>
            <w:r w:rsidRPr="009B4247">
              <w:rPr>
                <w:b/>
              </w:rPr>
              <w:t xml:space="preserve">SPRING </w:t>
            </w:r>
          </w:p>
          <w:p w14:paraId="0F7D1631" w14:textId="4AA6544E" w:rsidR="00262B09" w:rsidRPr="009B4247" w:rsidRDefault="00262B09" w:rsidP="00294C68">
            <w:pPr>
              <w:jc w:val="center"/>
              <w:rPr>
                <w:b/>
              </w:rPr>
            </w:pPr>
          </w:p>
        </w:tc>
        <w:tc>
          <w:tcPr>
            <w:tcW w:w="1529" w:type="dxa"/>
            <w:vAlign w:val="center"/>
          </w:tcPr>
          <w:p w14:paraId="4CC90082" w14:textId="69FD18F6" w:rsidR="00262B09" w:rsidRPr="009B4247" w:rsidRDefault="00262B09" w:rsidP="009A58E1">
            <w:pPr>
              <w:jc w:val="center"/>
              <w:rPr>
                <w:b/>
              </w:rPr>
            </w:pPr>
            <w:r w:rsidRPr="009B4247">
              <w:rPr>
                <w:b/>
              </w:rPr>
              <w:t xml:space="preserve">SUM. </w:t>
            </w:r>
          </w:p>
        </w:tc>
        <w:tc>
          <w:tcPr>
            <w:tcW w:w="2344" w:type="dxa"/>
          </w:tcPr>
          <w:p w14:paraId="70811281" w14:textId="77777777" w:rsidR="00262B09" w:rsidRPr="009B4247" w:rsidRDefault="00262B09" w:rsidP="009A58E1">
            <w:pPr>
              <w:jc w:val="center"/>
              <w:rPr>
                <w:b/>
              </w:rPr>
            </w:pPr>
          </w:p>
          <w:p w14:paraId="202003F3" w14:textId="587736E0" w:rsidR="00262B09" w:rsidRPr="009B4247" w:rsidRDefault="00262B09" w:rsidP="009A58E1">
            <w:pPr>
              <w:jc w:val="center"/>
              <w:rPr>
                <w:b/>
              </w:rPr>
            </w:pPr>
            <w:r w:rsidRPr="009B4247">
              <w:rPr>
                <w:b/>
              </w:rPr>
              <w:t>NOTES</w:t>
            </w:r>
          </w:p>
        </w:tc>
      </w:tr>
      <w:tr w:rsidR="00262B09" w:rsidRPr="00294C68" w14:paraId="75CB38CD" w14:textId="0744476A" w:rsidTr="009B4247">
        <w:trPr>
          <w:cantSplit/>
          <w:trHeight w:val="638"/>
        </w:trPr>
        <w:tc>
          <w:tcPr>
            <w:tcW w:w="3060" w:type="dxa"/>
          </w:tcPr>
          <w:p w14:paraId="74F0E8C5" w14:textId="77777777" w:rsidR="006401B4" w:rsidRDefault="00262B09" w:rsidP="009A58E1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ASLP 600</w:t>
            </w:r>
            <w:r w:rsidRPr="005F4537">
              <w:rPr>
                <w:sz w:val="20"/>
                <w:szCs w:val="20"/>
              </w:rPr>
              <w:t xml:space="preserve"> </w:t>
            </w:r>
          </w:p>
          <w:p w14:paraId="3A4FCB2B" w14:textId="178F710E" w:rsidR="00262B09" w:rsidRPr="005F4537" w:rsidRDefault="00262B09" w:rsidP="009A58E1">
            <w:pPr>
              <w:rPr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>Introduction to Doctoral Studies</w:t>
            </w:r>
          </w:p>
        </w:tc>
        <w:tc>
          <w:tcPr>
            <w:tcW w:w="1800" w:type="dxa"/>
            <w:vAlign w:val="center"/>
          </w:tcPr>
          <w:p w14:paraId="22320A2A" w14:textId="0D5C62FB" w:rsidR="00262B09" w:rsidRPr="00B73279" w:rsidRDefault="00BA74DD" w:rsidP="009A58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74BCA30E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03C839F7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748BD0D4" w14:textId="77777777" w:rsidR="001A2045" w:rsidRDefault="001A2045" w:rsidP="009A58E1">
            <w:pPr>
              <w:jc w:val="center"/>
              <w:rPr>
                <w:sz w:val="20"/>
                <w:szCs w:val="20"/>
              </w:rPr>
            </w:pPr>
          </w:p>
          <w:p w14:paraId="61746195" w14:textId="73962872" w:rsidR="00262B09" w:rsidRPr="00294C68" w:rsidRDefault="001A2045" w:rsidP="009A58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</w:t>
            </w:r>
            <w:r w:rsidR="00463CEF">
              <w:rPr>
                <w:sz w:val="20"/>
                <w:szCs w:val="20"/>
              </w:rPr>
              <w:t xml:space="preserve">departmental </w:t>
            </w:r>
            <w:r w:rsidR="003B6C57">
              <w:rPr>
                <w:sz w:val="20"/>
                <w:szCs w:val="20"/>
              </w:rPr>
              <w:t xml:space="preserve">PhD/EdD </w:t>
            </w:r>
            <w:r>
              <w:rPr>
                <w:sz w:val="20"/>
                <w:szCs w:val="20"/>
              </w:rPr>
              <w:t>programs</w:t>
            </w:r>
          </w:p>
        </w:tc>
      </w:tr>
      <w:tr w:rsidR="00262B09" w:rsidRPr="00294C68" w14:paraId="4946CEAA" w14:textId="48D0742F" w:rsidTr="009B4247">
        <w:trPr>
          <w:cantSplit/>
          <w:trHeight w:val="620"/>
        </w:trPr>
        <w:tc>
          <w:tcPr>
            <w:tcW w:w="3060" w:type="dxa"/>
          </w:tcPr>
          <w:p w14:paraId="6BCED46A" w14:textId="3942BBB6" w:rsidR="00262B09" w:rsidRDefault="00262B09" w:rsidP="009A58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LP 700</w:t>
            </w:r>
          </w:p>
          <w:p w14:paraId="2B8DEA67" w14:textId="0AF8A636" w:rsidR="00262B09" w:rsidRPr="008C73D7" w:rsidRDefault="00262B09" w:rsidP="009A58E1">
            <w:pPr>
              <w:rPr>
                <w:bCs/>
                <w:sz w:val="20"/>
                <w:szCs w:val="20"/>
              </w:rPr>
            </w:pPr>
            <w:r w:rsidRPr="008C73D7">
              <w:rPr>
                <w:bCs/>
                <w:sz w:val="20"/>
                <w:szCs w:val="20"/>
              </w:rPr>
              <w:t>Modes of Inquiry</w:t>
            </w:r>
          </w:p>
        </w:tc>
        <w:tc>
          <w:tcPr>
            <w:tcW w:w="1800" w:type="dxa"/>
            <w:vAlign w:val="center"/>
          </w:tcPr>
          <w:p w14:paraId="7E66348D" w14:textId="77777777" w:rsidR="00262B09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31FAFBD6" w14:textId="2C81AFB3" w:rsidR="00262B09" w:rsidRPr="00D708E0" w:rsidRDefault="00BA74DD" w:rsidP="009A58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049C08E7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076C13DC" w14:textId="77777777" w:rsidR="001A2045" w:rsidRDefault="001A2045" w:rsidP="009A58E1">
            <w:pPr>
              <w:jc w:val="center"/>
              <w:rPr>
                <w:sz w:val="20"/>
                <w:szCs w:val="20"/>
              </w:rPr>
            </w:pPr>
          </w:p>
          <w:p w14:paraId="00060DDD" w14:textId="32D74483" w:rsidR="00262B09" w:rsidRPr="00294C68" w:rsidRDefault="001A2045" w:rsidP="009A58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0F7F39C5" w14:textId="034E8226" w:rsidTr="009B4247">
        <w:trPr>
          <w:cantSplit/>
        </w:trPr>
        <w:tc>
          <w:tcPr>
            <w:tcW w:w="3060" w:type="dxa"/>
          </w:tcPr>
          <w:p w14:paraId="104F11BA" w14:textId="77777777" w:rsidR="00262B09" w:rsidRDefault="00262B09" w:rsidP="009A58E1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RDHE 702</w:t>
            </w:r>
            <w:r w:rsidRPr="005F4537">
              <w:rPr>
                <w:sz w:val="20"/>
                <w:szCs w:val="20"/>
              </w:rPr>
              <w:br/>
              <w:t>History of Higher Ed</w:t>
            </w:r>
            <w:r>
              <w:rPr>
                <w:sz w:val="20"/>
                <w:szCs w:val="20"/>
              </w:rPr>
              <w:t>ucation</w:t>
            </w:r>
          </w:p>
          <w:p w14:paraId="4467CCC9" w14:textId="77777777" w:rsidR="00262B09" w:rsidRPr="005F4537" w:rsidRDefault="00262B09" w:rsidP="009A58E1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D28080B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63C983B5" w14:textId="1CC61D97" w:rsidR="00AB1C91" w:rsidRPr="00D708E0" w:rsidRDefault="00BA74DD" w:rsidP="009A58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44CE9E4E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0CA3C87B" w14:textId="77777777" w:rsidR="001A2045" w:rsidRDefault="001A2045" w:rsidP="009A58E1">
            <w:pPr>
              <w:jc w:val="center"/>
              <w:rPr>
                <w:sz w:val="20"/>
                <w:szCs w:val="20"/>
              </w:rPr>
            </w:pPr>
          </w:p>
          <w:p w14:paraId="75E39B62" w14:textId="58429039" w:rsidR="00262B09" w:rsidRPr="00294C68" w:rsidRDefault="001A2045" w:rsidP="009A58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 &amp; PhD</w:t>
            </w:r>
          </w:p>
        </w:tc>
      </w:tr>
      <w:tr w:rsidR="00262B09" w:rsidRPr="00294C68" w14:paraId="764569FB" w14:textId="37CCF336" w:rsidTr="009B4247">
        <w:trPr>
          <w:cantSplit/>
        </w:trPr>
        <w:tc>
          <w:tcPr>
            <w:tcW w:w="3060" w:type="dxa"/>
          </w:tcPr>
          <w:p w14:paraId="2917F7F0" w14:textId="77777777" w:rsidR="006401B4" w:rsidRDefault="00262B09" w:rsidP="009A58E1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RDHE 703</w:t>
            </w:r>
            <w:r w:rsidRPr="005F4537">
              <w:rPr>
                <w:sz w:val="20"/>
                <w:szCs w:val="20"/>
              </w:rPr>
              <w:t xml:space="preserve">  </w:t>
            </w:r>
          </w:p>
          <w:p w14:paraId="1ED7EB32" w14:textId="7B4F37AE" w:rsidR="00262B09" w:rsidRDefault="00262B09" w:rsidP="009A58E1">
            <w:pPr>
              <w:rPr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>Multiculturalism and Diversity in Higher Education</w:t>
            </w:r>
          </w:p>
          <w:p w14:paraId="5C66B295" w14:textId="77777777" w:rsidR="00262B09" w:rsidRPr="005F4537" w:rsidRDefault="00262B09" w:rsidP="009A58E1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6ADDDAAA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5C1A921C" w14:textId="366D943F" w:rsidR="00262B09" w:rsidRPr="00D708E0" w:rsidRDefault="00BA74DD" w:rsidP="009A58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02641ACF" w14:textId="77777777" w:rsidR="00262B09" w:rsidRPr="00294C68" w:rsidRDefault="00262B09" w:rsidP="009A58E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2446B1B7" w14:textId="77777777" w:rsidR="001A2045" w:rsidRDefault="001A2045" w:rsidP="009A58E1">
            <w:pPr>
              <w:jc w:val="center"/>
              <w:rPr>
                <w:sz w:val="20"/>
                <w:szCs w:val="20"/>
              </w:rPr>
            </w:pPr>
          </w:p>
          <w:p w14:paraId="4C9B2294" w14:textId="024ECE22" w:rsidR="00262B09" w:rsidRPr="00294C68" w:rsidRDefault="001A2045" w:rsidP="009A58E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 &amp; PhD</w:t>
            </w:r>
          </w:p>
        </w:tc>
      </w:tr>
      <w:tr w:rsidR="009B4247" w:rsidRPr="00294C68" w14:paraId="5551F8F4" w14:textId="77777777" w:rsidTr="009B4247">
        <w:trPr>
          <w:cantSplit/>
        </w:trPr>
        <w:tc>
          <w:tcPr>
            <w:tcW w:w="3060" w:type="dxa"/>
          </w:tcPr>
          <w:p w14:paraId="3DFC41AB" w14:textId="77777777" w:rsidR="009B4247" w:rsidRPr="00CA072C" w:rsidRDefault="009B4247" w:rsidP="009B424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DHE 707</w:t>
            </w:r>
          </w:p>
          <w:p w14:paraId="117003A2" w14:textId="77777777" w:rsidR="009B4247" w:rsidRDefault="009B4247" w:rsidP="009B4247">
            <w:pPr>
              <w:rPr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>Finance in Higher Education</w:t>
            </w:r>
          </w:p>
          <w:p w14:paraId="4D08A01E" w14:textId="77777777" w:rsidR="009B4247" w:rsidRPr="00CA072C" w:rsidRDefault="009B4247" w:rsidP="009B4247">
            <w:pPr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EF38759" w14:textId="77777777" w:rsidR="009B4247" w:rsidRPr="00294C68" w:rsidRDefault="009B4247" w:rsidP="009B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3F9C431D" w14:textId="77777777" w:rsidR="009B4247" w:rsidRDefault="009B4247" w:rsidP="009B424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68C78AF2" w14:textId="11480E69" w:rsidR="009B4247" w:rsidRPr="00294C68" w:rsidRDefault="009B4247" w:rsidP="009B424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145D7A3C" w14:textId="77777777" w:rsidR="009B4247" w:rsidRDefault="009B4247" w:rsidP="009B4247">
            <w:pPr>
              <w:jc w:val="center"/>
              <w:rPr>
                <w:sz w:val="20"/>
                <w:szCs w:val="20"/>
              </w:rPr>
            </w:pPr>
          </w:p>
          <w:p w14:paraId="4A2A56D5" w14:textId="61270A17" w:rsidR="009B4247" w:rsidRDefault="009B4247" w:rsidP="009B42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05FE49A2" w14:textId="5AB442C0" w:rsidTr="009B4247">
        <w:trPr>
          <w:cantSplit/>
        </w:trPr>
        <w:tc>
          <w:tcPr>
            <w:tcW w:w="3060" w:type="dxa"/>
          </w:tcPr>
          <w:p w14:paraId="3114856B" w14:textId="77777777" w:rsidR="006401B4" w:rsidRDefault="00262B09" w:rsidP="00DD173C">
            <w:pPr>
              <w:rPr>
                <w:sz w:val="20"/>
                <w:szCs w:val="20"/>
              </w:rPr>
            </w:pPr>
            <w:r w:rsidRPr="003518BE">
              <w:rPr>
                <w:b/>
                <w:sz w:val="20"/>
                <w:szCs w:val="20"/>
              </w:rPr>
              <w:t>RDHE 722</w:t>
            </w:r>
            <w:r w:rsidRPr="005F4537">
              <w:rPr>
                <w:sz w:val="20"/>
                <w:szCs w:val="20"/>
              </w:rPr>
              <w:t xml:space="preserve"> </w:t>
            </w:r>
          </w:p>
          <w:p w14:paraId="2D9DA6D0" w14:textId="3E146FDF" w:rsidR="00262B09" w:rsidRDefault="00262B09" w:rsidP="00DD173C">
            <w:pPr>
              <w:rPr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>Organizational Theory</w:t>
            </w:r>
          </w:p>
          <w:p w14:paraId="14153FC6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E3C49FA" w14:textId="1881095E" w:rsidR="00262B09" w:rsidRPr="00B73279" w:rsidRDefault="00BA74DD" w:rsidP="00DD173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  <w:r>
              <w:rPr>
                <w:b/>
                <w:bCs/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Every other </w:t>
            </w:r>
            <w:r w:rsidR="00463CEF">
              <w:rPr>
                <w:sz w:val="20"/>
                <w:szCs w:val="20"/>
              </w:rPr>
              <w:t xml:space="preserve">odd </w:t>
            </w:r>
            <w:r>
              <w:rPr>
                <w:sz w:val="20"/>
                <w:szCs w:val="20"/>
              </w:rPr>
              <w:t>year</w:t>
            </w:r>
          </w:p>
        </w:tc>
        <w:tc>
          <w:tcPr>
            <w:tcW w:w="1801" w:type="dxa"/>
            <w:vAlign w:val="center"/>
          </w:tcPr>
          <w:p w14:paraId="39EEB464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158B3F7D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5278A10A" w14:textId="787A5FAD" w:rsidR="00262B09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  <w:p w14:paraId="5071B157" w14:textId="476D2C8E" w:rsidR="00262B09" w:rsidRPr="00294C68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very other </w:t>
            </w:r>
            <w:r w:rsidR="00463CEF">
              <w:rPr>
                <w:sz w:val="20"/>
                <w:szCs w:val="20"/>
              </w:rPr>
              <w:t xml:space="preserve">odd </w:t>
            </w:r>
            <w:r>
              <w:rPr>
                <w:sz w:val="20"/>
                <w:szCs w:val="20"/>
              </w:rPr>
              <w:t>year</w:t>
            </w:r>
            <w:r w:rsidR="00262B09">
              <w:rPr>
                <w:sz w:val="20"/>
                <w:szCs w:val="20"/>
              </w:rPr>
              <w:t xml:space="preserve"> </w:t>
            </w:r>
          </w:p>
        </w:tc>
      </w:tr>
      <w:tr w:rsidR="00262B09" w:rsidRPr="00294C68" w14:paraId="11E7CBA7" w14:textId="34AD3E88" w:rsidTr="009B4247">
        <w:trPr>
          <w:cantSplit/>
        </w:trPr>
        <w:tc>
          <w:tcPr>
            <w:tcW w:w="3060" w:type="dxa"/>
          </w:tcPr>
          <w:p w14:paraId="365D8DC4" w14:textId="77777777" w:rsidR="006401B4" w:rsidRDefault="00262B09" w:rsidP="00DD173C">
            <w:pPr>
              <w:rPr>
                <w:b/>
                <w:sz w:val="20"/>
                <w:szCs w:val="20"/>
              </w:rPr>
            </w:pPr>
            <w:r w:rsidRPr="003518BE">
              <w:rPr>
                <w:b/>
                <w:sz w:val="20"/>
                <w:szCs w:val="20"/>
              </w:rPr>
              <w:t>RDHE 725</w:t>
            </w:r>
          </w:p>
          <w:p w14:paraId="075B7E48" w14:textId="1BDA5490" w:rsidR="00262B09" w:rsidRDefault="00262B09" w:rsidP="00DD173C">
            <w:pPr>
              <w:rPr>
                <w:sz w:val="20"/>
                <w:szCs w:val="20"/>
              </w:rPr>
            </w:pPr>
            <w:r w:rsidRPr="00F60479">
              <w:rPr>
                <w:sz w:val="20"/>
                <w:szCs w:val="20"/>
              </w:rPr>
              <w:t>Contemporary College Student</w:t>
            </w:r>
          </w:p>
          <w:p w14:paraId="5C084CFF" w14:textId="77777777" w:rsidR="00262B09" w:rsidRPr="00F60479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457EBF5C" w14:textId="5143A68B" w:rsidR="00262B09" w:rsidRPr="00294C68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2A7FF567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09F6471D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3D979463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7544BEC5" w14:textId="72248282" w:rsidR="009218AE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</w:tc>
      </w:tr>
      <w:tr w:rsidR="00262B09" w:rsidRPr="00294C68" w14:paraId="7A085D92" w14:textId="695783D3" w:rsidTr="009B4247">
        <w:trPr>
          <w:cantSplit/>
        </w:trPr>
        <w:tc>
          <w:tcPr>
            <w:tcW w:w="3060" w:type="dxa"/>
          </w:tcPr>
          <w:p w14:paraId="047C7DA5" w14:textId="77777777" w:rsidR="00262B09" w:rsidRPr="005F4537" w:rsidRDefault="00262B09" w:rsidP="00DD173C">
            <w:pPr>
              <w:rPr>
                <w:sz w:val="20"/>
                <w:szCs w:val="20"/>
              </w:rPr>
            </w:pPr>
            <w:r w:rsidRPr="003518BE">
              <w:rPr>
                <w:b/>
                <w:sz w:val="20"/>
                <w:szCs w:val="20"/>
              </w:rPr>
              <w:t>RDHE 727</w:t>
            </w:r>
            <w:r w:rsidRPr="005F4537">
              <w:rPr>
                <w:sz w:val="20"/>
                <w:szCs w:val="20"/>
              </w:rPr>
              <w:br/>
              <w:t>Legal issues</w:t>
            </w:r>
          </w:p>
          <w:p w14:paraId="36ECCA5B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51BCD5E" w14:textId="0E3FF327" w:rsidR="00262B09" w:rsidRPr="00294C68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06A24D7E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1B83930C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778F92B4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5D692405" w14:textId="59C74396" w:rsidR="009218AE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 &amp; PhD</w:t>
            </w:r>
          </w:p>
        </w:tc>
      </w:tr>
      <w:tr w:rsidR="00262B09" w:rsidRPr="00294C68" w14:paraId="04A7B7D6" w14:textId="2597C303" w:rsidTr="009B4247">
        <w:trPr>
          <w:cantSplit/>
        </w:trPr>
        <w:tc>
          <w:tcPr>
            <w:tcW w:w="3060" w:type="dxa"/>
          </w:tcPr>
          <w:p w14:paraId="41BB3BF6" w14:textId="77777777" w:rsidR="006401B4" w:rsidRDefault="00262B09" w:rsidP="00DD173C">
            <w:pPr>
              <w:rPr>
                <w:sz w:val="20"/>
                <w:szCs w:val="20"/>
              </w:rPr>
            </w:pPr>
            <w:r w:rsidRPr="003518BE">
              <w:rPr>
                <w:b/>
                <w:sz w:val="20"/>
                <w:szCs w:val="20"/>
              </w:rPr>
              <w:t>RDHE 731</w:t>
            </w:r>
            <w:r w:rsidRPr="005F4537">
              <w:rPr>
                <w:sz w:val="20"/>
                <w:szCs w:val="20"/>
              </w:rPr>
              <w:t xml:space="preserve"> </w:t>
            </w:r>
          </w:p>
          <w:p w14:paraId="2DFA9E7B" w14:textId="312A6040" w:rsidR="00262B09" w:rsidRDefault="00262B09" w:rsidP="00DD173C">
            <w:pPr>
              <w:rPr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>Governance of Higher Ed</w:t>
            </w:r>
          </w:p>
          <w:p w14:paraId="029E92A7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186CCC77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20ECA2C3" w14:textId="65E72CB0" w:rsidR="00262B09" w:rsidRPr="00AB6359" w:rsidRDefault="00BA74DD" w:rsidP="00DD173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312CDFCB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693E0F6F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4A2112D8" w14:textId="0CE30CB0" w:rsidR="001A2045" w:rsidRPr="00294C68" w:rsidRDefault="001A2045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 &amp; PhD</w:t>
            </w:r>
          </w:p>
        </w:tc>
      </w:tr>
      <w:tr w:rsidR="00262B09" w:rsidRPr="00294C68" w14:paraId="69F04EB3" w14:textId="71DCD09E" w:rsidTr="009B4247">
        <w:trPr>
          <w:cantSplit/>
        </w:trPr>
        <w:tc>
          <w:tcPr>
            <w:tcW w:w="3060" w:type="dxa"/>
          </w:tcPr>
          <w:p w14:paraId="31444790" w14:textId="77777777" w:rsidR="00262B09" w:rsidRPr="001D0BB7" w:rsidRDefault="00262B09" w:rsidP="00DD173C">
            <w:pPr>
              <w:rPr>
                <w:sz w:val="20"/>
                <w:szCs w:val="20"/>
              </w:rPr>
            </w:pPr>
            <w:r w:rsidRPr="001D0BB7">
              <w:rPr>
                <w:b/>
                <w:sz w:val="20"/>
                <w:szCs w:val="20"/>
              </w:rPr>
              <w:t>RDHE 735</w:t>
            </w:r>
            <w:r w:rsidRPr="001D0BB7">
              <w:rPr>
                <w:sz w:val="20"/>
                <w:szCs w:val="20"/>
              </w:rPr>
              <w:t xml:space="preserve"> Student Affairs Administration</w:t>
            </w:r>
          </w:p>
          <w:p w14:paraId="237A2958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090DA21" w14:textId="502DDED0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700CF090" w14:textId="70AA4BE1" w:rsidR="00262B09" w:rsidRPr="00294C68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3B75B694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1BD36ACD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3F3C29AC" w14:textId="4F21C354" w:rsidR="009218AE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</w:tc>
      </w:tr>
      <w:tr w:rsidR="00262B09" w:rsidRPr="00294C68" w14:paraId="20566383" w14:textId="2163D391" w:rsidTr="009B4247">
        <w:trPr>
          <w:cantSplit/>
        </w:trPr>
        <w:tc>
          <w:tcPr>
            <w:tcW w:w="3060" w:type="dxa"/>
          </w:tcPr>
          <w:p w14:paraId="0A969387" w14:textId="77777777" w:rsidR="00262B09" w:rsidRDefault="00262B09" w:rsidP="00DD173C">
            <w:pPr>
              <w:rPr>
                <w:sz w:val="20"/>
                <w:szCs w:val="20"/>
              </w:rPr>
            </w:pPr>
            <w:r w:rsidRPr="003518BE">
              <w:rPr>
                <w:b/>
                <w:sz w:val="20"/>
                <w:szCs w:val="20"/>
              </w:rPr>
              <w:t>RDHE 745</w:t>
            </w:r>
            <w:r w:rsidRPr="00DD173C">
              <w:rPr>
                <w:sz w:val="20"/>
                <w:szCs w:val="20"/>
              </w:rPr>
              <w:t xml:space="preserve"> College Stud</w:t>
            </w:r>
            <w:r>
              <w:rPr>
                <w:sz w:val="20"/>
                <w:szCs w:val="20"/>
              </w:rPr>
              <w:t>ent</w:t>
            </w:r>
            <w:r w:rsidRPr="00DD173C">
              <w:rPr>
                <w:sz w:val="20"/>
                <w:szCs w:val="20"/>
              </w:rPr>
              <w:t xml:space="preserve"> Dev</w:t>
            </w:r>
            <w:r>
              <w:rPr>
                <w:sz w:val="20"/>
                <w:szCs w:val="20"/>
              </w:rPr>
              <w:t>elopment</w:t>
            </w:r>
          </w:p>
          <w:p w14:paraId="4DA65106" w14:textId="77777777" w:rsidR="00262B09" w:rsidRPr="00DD173C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07F28C1" w14:textId="0AC9B6F2" w:rsidR="00262B09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294B11DD" w14:textId="2FD34BEA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3FF90309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259FDF65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0DB82E7B" w14:textId="5D4F555D" w:rsidR="009218AE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</w:tc>
      </w:tr>
      <w:tr w:rsidR="00B1234D" w:rsidRPr="00294C68" w14:paraId="071997F4" w14:textId="77777777" w:rsidTr="009B4247">
        <w:trPr>
          <w:cantSplit/>
        </w:trPr>
        <w:tc>
          <w:tcPr>
            <w:tcW w:w="3060" w:type="dxa"/>
          </w:tcPr>
          <w:p w14:paraId="4052E0CE" w14:textId="77777777" w:rsidR="00B1234D" w:rsidRDefault="00B1234D" w:rsidP="00B1234D">
            <w:pPr>
              <w:rPr>
                <w:b/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RDHE 7</w:t>
            </w:r>
            <w:r>
              <w:rPr>
                <w:b/>
                <w:sz w:val="20"/>
                <w:szCs w:val="20"/>
              </w:rPr>
              <w:t>5</w:t>
            </w:r>
            <w:r w:rsidRPr="00CA072C">
              <w:rPr>
                <w:b/>
                <w:sz w:val="20"/>
                <w:szCs w:val="20"/>
              </w:rPr>
              <w:t>4</w:t>
            </w:r>
          </w:p>
          <w:p w14:paraId="0E5B6937" w14:textId="4687050B" w:rsidR="00B1234D" w:rsidRPr="003518BE" w:rsidRDefault="00B1234D" w:rsidP="00B1234D">
            <w:pPr>
              <w:rPr>
                <w:b/>
                <w:sz w:val="20"/>
                <w:szCs w:val="20"/>
              </w:rPr>
            </w:pPr>
            <w:r w:rsidRPr="005F4537">
              <w:rPr>
                <w:sz w:val="20"/>
                <w:szCs w:val="20"/>
              </w:rPr>
              <w:t xml:space="preserve">Higher Education </w:t>
            </w:r>
            <w:r>
              <w:rPr>
                <w:sz w:val="20"/>
                <w:szCs w:val="20"/>
              </w:rPr>
              <w:t xml:space="preserve">Politics &amp; </w:t>
            </w:r>
            <w:r w:rsidRPr="005F4537">
              <w:rPr>
                <w:sz w:val="20"/>
                <w:szCs w:val="20"/>
              </w:rPr>
              <w:t>Policy</w:t>
            </w:r>
          </w:p>
        </w:tc>
        <w:tc>
          <w:tcPr>
            <w:tcW w:w="1800" w:type="dxa"/>
            <w:vAlign w:val="center"/>
          </w:tcPr>
          <w:p w14:paraId="63E02B49" w14:textId="44D95867" w:rsidR="00B1234D" w:rsidRDefault="00B1234D" w:rsidP="00B1234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29E9743A" w14:textId="77777777" w:rsidR="00B1234D" w:rsidRPr="00294C68" w:rsidRDefault="00B1234D" w:rsidP="00B123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7C1C8D57" w14:textId="77777777" w:rsidR="00B1234D" w:rsidRPr="00294C68" w:rsidRDefault="00B1234D" w:rsidP="00B123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6B10A442" w14:textId="77777777" w:rsidR="00B1234D" w:rsidRDefault="00B1234D" w:rsidP="00B1234D">
            <w:pPr>
              <w:jc w:val="center"/>
              <w:rPr>
                <w:sz w:val="20"/>
                <w:szCs w:val="20"/>
              </w:rPr>
            </w:pPr>
          </w:p>
          <w:p w14:paraId="6E672C40" w14:textId="5494C9DA" w:rsidR="00B1234D" w:rsidRDefault="00B1234D" w:rsidP="00B1234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7D395C25" w14:textId="6DDBDF20" w:rsidTr="009B4247">
        <w:trPr>
          <w:cantSplit/>
        </w:trPr>
        <w:tc>
          <w:tcPr>
            <w:tcW w:w="3060" w:type="dxa"/>
          </w:tcPr>
          <w:p w14:paraId="2D34689D" w14:textId="77777777" w:rsidR="00262B09" w:rsidRPr="00CA072C" w:rsidRDefault="00262B09" w:rsidP="00DD173C">
            <w:pPr>
              <w:rPr>
                <w:b/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 xml:space="preserve">RDHE 755 </w:t>
            </w:r>
          </w:p>
          <w:p w14:paraId="113B75FF" w14:textId="77777777" w:rsidR="00262B09" w:rsidRDefault="00262B09" w:rsidP="00DD173C">
            <w:pPr>
              <w:rPr>
                <w:sz w:val="20"/>
                <w:szCs w:val="20"/>
              </w:rPr>
            </w:pPr>
            <w:r w:rsidRPr="00DD173C">
              <w:rPr>
                <w:sz w:val="20"/>
                <w:szCs w:val="20"/>
              </w:rPr>
              <w:t>Urban &amp; Special Mission Inst.</w:t>
            </w:r>
          </w:p>
          <w:p w14:paraId="4E9E2893" w14:textId="48CA3AB8" w:rsidR="006401B4" w:rsidRPr="00DD173C" w:rsidRDefault="006401B4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4876B91" w14:textId="16BED0B7" w:rsidR="00262B09" w:rsidRPr="00B73279" w:rsidRDefault="00BA74DD" w:rsidP="00DD173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7A365D2F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12A1C72B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32161BE1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270BC28A" w14:textId="15384E4C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</w:tc>
      </w:tr>
      <w:tr w:rsidR="00262B09" w:rsidRPr="00294C68" w14:paraId="7726805E" w14:textId="093301FA" w:rsidTr="009B4247">
        <w:trPr>
          <w:cantSplit/>
        </w:trPr>
        <w:tc>
          <w:tcPr>
            <w:tcW w:w="3060" w:type="dxa"/>
          </w:tcPr>
          <w:p w14:paraId="1C90E8F6" w14:textId="77777777" w:rsidR="00262B09" w:rsidRPr="00DD173C" w:rsidRDefault="00262B09" w:rsidP="00DD173C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RDHE 765</w:t>
            </w:r>
            <w:r w:rsidRPr="00DD173C">
              <w:rPr>
                <w:sz w:val="20"/>
                <w:szCs w:val="20"/>
              </w:rPr>
              <w:t xml:space="preserve"> Counseling Students</w:t>
            </w:r>
          </w:p>
          <w:p w14:paraId="7E45E008" w14:textId="77777777" w:rsidR="00262B09" w:rsidRDefault="00262B09" w:rsidP="00DD173C">
            <w:pPr>
              <w:rPr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9B09BB9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6752FC1E" w14:textId="5C3B3395" w:rsidR="00262B09" w:rsidRPr="00294C68" w:rsidRDefault="00BA74DD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759F0B06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3F057F2B" w14:textId="2C207EFF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75B4B7C1" w14:textId="30FA4D04" w:rsidR="003B6C57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  <w:p w14:paraId="04DF7F22" w14:textId="56A37262" w:rsidR="009218AE" w:rsidRPr="00294C68" w:rsidRDefault="009218AE" w:rsidP="00DD173C">
            <w:pPr>
              <w:jc w:val="center"/>
              <w:rPr>
                <w:sz w:val="20"/>
                <w:szCs w:val="20"/>
              </w:rPr>
            </w:pPr>
          </w:p>
        </w:tc>
      </w:tr>
      <w:tr w:rsidR="00262B09" w:rsidRPr="00294C68" w14:paraId="65999C02" w14:textId="3C6419FC" w:rsidTr="009B4247">
        <w:trPr>
          <w:cantSplit/>
        </w:trPr>
        <w:tc>
          <w:tcPr>
            <w:tcW w:w="3060" w:type="dxa"/>
          </w:tcPr>
          <w:p w14:paraId="1172A9B0" w14:textId="5273BC87" w:rsidR="00262B09" w:rsidRPr="00DD173C" w:rsidRDefault="00262B09" w:rsidP="00E1201A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RDHE 6</w:t>
            </w:r>
            <w:r w:rsidR="000C3947">
              <w:rPr>
                <w:b/>
                <w:sz w:val="20"/>
                <w:szCs w:val="20"/>
              </w:rPr>
              <w:t>85</w:t>
            </w:r>
            <w:r w:rsidR="00F24A8E">
              <w:rPr>
                <w:b/>
                <w:sz w:val="20"/>
                <w:szCs w:val="20"/>
              </w:rPr>
              <w:t>/</w:t>
            </w:r>
            <w:r w:rsidR="000C3947">
              <w:rPr>
                <w:b/>
                <w:sz w:val="20"/>
                <w:szCs w:val="20"/>
              </w:rPr>
              <w:t>785/</w:t>
            </w:r>
            <w:r w:rsidR="00F24A8E">
              <w:rPr>
                <w:b/>
                <w:sz w:val="20"/>
                <w:szCs w:val="20"/>
              </w:rPr>
              <w:t>885</w:t>
            </w:r>
            <w:r w:rsidRPr="00DD173C">
              <w:rPr>
                <w:sz w:val="20"/>
                <w:szCs w:val="20"/>
              </w:rPr>
              <w:t xml:space="preserve"> Practicum</w:t>
            </w:r>
            <w:r w:rsidR="00F24A8E">
              <w:rPr>
                <w:sz w:val="20"/>
                <w:szCs w:val="20"/>
              </w:rPr>
              <w:t xml:space="preserve"> / </w:t>
            </w:r>
            <w:r w:rsidR="00F24A8E" w:rsidRPr="005F4537">
              <w:rPr>
                <w:sz w:val="20"/>
                <w:szCs w:val="20"/>
              </w:rPr>
              <w:t>Internship in Higher Education</w:t>
            </w:r>
          </w:p>
          <w:p w14:paraId="76E47DCE" w14:textId="77777777" w:rsidR="00262B09" w:rsidRPr="005F4537" w:rsidRDefault="00262B09" w:rsidP="00E1201A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6BB42DE" w14:textId="63F6CBD1" w:rsidR="00262B09" w:rsidRPr="00B73279" w:rsidRDefault="00BA74DD" w:rsidP="00E1201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49012261" w14:textId="30139DAB" w:rsidR="00262B09" w:rsidRPr="00B73279" w:rsidRDefault="00BA74DD" w:rsidP="00E1201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4B90B403" w14:textId="07D352B0" w:rsidR="00262B09" w:rsidRPr="00B73279" w:rsidRDefault="00BA74DD" w:rsidP="00E1201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1EE55AD6" w14:textId="77777777" w:rsidR="00262B09" w:rsidRDefault="00262B09" w:rsidP="00E1201A">
            <w:pPr>
              <w:jc w:val="center"/>
              <w:rPr>
                <w:sz w:val="20"/>
                <w:szCs w:val="20"/>
              </w:rPr>
            </w:pPr>
          </w:p>
          <w:p w14:paraId="6745A486" w14:textId="3F1E7328" w:rsidR="003B6C57" w:rsidRPr="007922BE" w:rsidRDefault="003B6C57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 &amp; PhD</w:t>
            </w:r>
          </w:p>
        </w:tc>
      </w:tr>
      <w:tr w:rsidR="00262B09" w:rsidRPr="00294C68" w14:paraId="6D0E36DB" w14:textId="175A1A06" w:rsidTr="009B4247">
        <w:trPr>
          <w:cantSplit/>
        </w:trPr>
        <w:tc>
          <w:tcPr>
            <w:tcW w:w="3060" w:type="dxa"/>
          </w:tcPr>
          <w:p w14:paraId="5FD0E110" w14:textId="77777777" w:rsidR="00262B09" w:rsidRPr="00CA072C" w:rsidRDefault="00262B09" w:rsidP="00E1201A">
            <w:pPr>
              <w:rPr>
                <w:b/>
                <w:i/>
                <w:sz w:val="20"/>
                <w:szCs w:val="20"/>
              </w:rPr>
            </w:pPr>
            <w:r w:rsidRPr="00CA072C">
              <w:rPr>
                <w:b/>
                <w:i/>
                <w:sz w:val="20"/>
                <w:szCs w:val="20"/>
              </w:rPr>
              <w:t>ASLP 691</w:t>
            </w:r>
          </w:p>
          <w:p w14:paraId="6B57003F" w14:textId="77777777" w:rsidR="00262B09" w:rsidRPr="005F4537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Special Topics</w:t>
            </w:r>
          </w:p>
          <w:p w14:paraId="5DE7F210" w14:textId="77777777" w:rsidR="00262B09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(Concentration Course)</w:t>
            </w:r>
          </w:p>
          <w:p w14:paraId="03B15E23" w14:textId="0D179CD3" w:rsidR="00B1234D" w:rsidRPr="005F4537" w:rsidRDefault="00B1234D" w:rsidP="00E1201A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467511E6" w14:textId="1929191E" w:rsidR="00262B09" w:rsidRPr="00B73279" w:rsidRDefault="00BA74DD" w:rsidP="00E1201A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143C6C57" w14:textId="3E99B2E0" w:rsidR="00262B09" w:rsidRPr="00B73279" w:rsidRDefault="00BA74DD" w:rsidP="00E1201A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6D14F987" w14:textId="48D15459" w:rsidR="00262B09" w:rsidRPr="00294C68" w:rsidRDefault="00BA74DD" w:rsidP="00E1201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0B0BE149" w14:textId="77777777" w:rsidR="001A2045" w:rsidRDefault="001A2045" w:rsidP="00E1201A">
            <w:pPr>
              <w:jc w:val="center"/>
              <w:rPr>
                <w:sz w:val="20"/>
                <w:szCs w:val="20"/>
              </w:rPr>
            </w:pPr>
          </w:p>
          <w:p w14:paraId="76A52341" w14:textId="32A55072" w:rsidR="00262B09" w:rsidRPr="00294C68" w:rsidRDefault="001A2045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Faculty Interest</w:t>
            </w:r>
          </w:p>
        </w:tc>
      </w:tr>
      <w:tr w:rsidR="00262B09" w:rsidRPr="00294C68" w14:paraId="60E8152F" w14:textId="384674F7" w:rsidTr="009B4247">
        <w:trPr>
          <w:cantSplit/>
        </w:trPr>
        <w:tc>
          <w:tcPr>
            <w:tcW w:w="3060" w:type="dxa"/>
          </w:tcPr>
          <w:p w14:paraId="555B596E" w14:textId="77777777" w:rsidR="00262B09" w:rsidRPr="00CA072C" w:rsidRDefault="00262B09" w:rsidP="00E1201A">
            <w:pPr>
              <w:rPr>
                <w:b/>
                <w:i/>
                <w:sz w:val="20"/>
                <w:szCs w:val="20"/>
              </w:rPr>
            </w:pPr>
            <w:r w:rsidRPr="00CA072C">
              <w:rPr>
                <w:b/>
                <w:i/>
                <w:sz w:val="20"/>
                <w:szCs w:val="20"/>
              </w:rPr>
              <w:t>ASLP 791</w:t>
            </w:r>
          </w:p>
          <w:p w14:paraId="2C82C421" w14:textId="77777777" w:rsidR="00262B09" w:rsidRPr="005F4537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Special Topics</w:t>
            </w:r>
          </w:p>
          <w:p w14:paraId="2FAAE06F" w14:textId="77777777" w:rsidR="00262B09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(Concentration Course)</w:t>
            </w:r>
          </w:p>
          <w:p w14:paraId="4970CFE0" w14:textId="77777777" w:rsidR="00262B09" w:rsidRPr="005F4537" w:rsidRDefault="00262B09" w:rsidP="00E1201A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7E39E25" w14:textId="37FF25B6" w:rsidR="00262B09" w:rsidRPr="00B73279" w:rsidRDefault="00BA74DD" w:rsidP="00E1201A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423695C8" w14:textId="5DD5DABE" w:rsidR="00262B09" w:rsidRPr="00B73279" w:rsidRDefault="00BA74DD" w:rsidP="00E1201A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431CF72B" w14:textId="54477524" w:rsidR="00262B09" w:rsidRPr="00294C68" w:rsidRDefault="00BA74DD" w:rsidP="00E1201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4650759B" w14:textId="77777777" w:rsidR="00262B09" w:rsidRDefault="00262B09" w:rsidP="00E1201A">
            <w:pPr>
              <w:jc w:val="center"/>
              <w:rPr>
                <w:sz w:val="20"/>
                <w:szCs w:val="20"/>
              </w:rPr>
            </w:pPr>
          </w:p>
          <w:p w14:paraId="0202076B" w14:textId="17BC87D0" w:rsidR="001A2045" w:rsidRPr="00294C68" w:rsidRDefault="001A2045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Faculty Interest</w:t>
            </w:r>
          </w:p>
        </w:tc>
      </w:tr>
      <w:tr w:rsidR="00262B09" w:rsidRPr="00294C68" w14:paraId="1134F0B1" w14:textId="22E345A0" w:rsidTr="009B4247">
        <w:trPr>
          <w:cantSplit/>
        </w:trPr>
        <w:tc>
          <w:tcPr>
            <w:tcW w:w="3060" w:type="dxa"/>
            <w:tcBorders>
              <w:bottom w:val="single" w:sz="4" w:space="0" w:color="auto"/>
            </w:tcBorders>
          </w:tcPr>
          <w:p w14:paraId="42819799" w14:textId="77777777" w:rsidR="00262B09" w:rsidRPr="00CA072C" w:rsidRDefault="00262B09" w:rsidP="00E1201A">
            <w:pPr>
              <w:rPr>
                <w:b/>
                <w:i/>
                <w:sz w:val="20"/>
                <w:szCs w:val="20"/>
              </w:rPr>
            </w:pPr>
            <w:r w:rsidRPr="00CA072C">
              <w:rPr>
                <w:b/>
                <w:i/>
                <w:sz w:val="20"/>
                <w:szCs w:val="20"/>
              </w:rPr>
              <w:lastRenderedPageBreak/>
              <w:t>ASLP 891</w:t>
            </w:r>
          </w:p>
          <w:p w14:paraId="00A1952A" w14:textId="77777777" w:rsidR="00262B09" w:rsidRPr="005F4537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Special Topics</w:t>
            </w:r>
          </w:p>
          <w:p w14:paraId="51E411CC" w14:textId="77777777" w:rsidR="00262B09" w:rsidRDefault="00262B09" w:rsidP="00E1201A">
            <w:pPr>
              <w:rPr>
                <w:i/>
                <w:sz w:val="20"/>
                <w:szCs w:val="20"/>
              </w:rPr>
            </w:pPr>
            <w:r w:rsidRPr="005F4537">
              <w:rPr>
                <w:i/>
                <w:sz w:val="20"/>
                <w:szCs w:val="20"/>
              </w:rPr>
              <w:t>(Concentration Course)</w:t>
            </w:r>
          </w:p>
          <w:p w14:paraId="358B9907" w14:textId="77777777" w:rsidR="00262B09" w:rsidRPr="005F4537" w:rsidRDefault="00262B09" w:rsidP="00E1201A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77A5F49" w14:textId="5F15E551" w:rsidR="00262B09" w:rsidRPr="00B73279" w:rsidRDefault="00BA74DD" w:rsidP="00E1201A">
            <w:pPr>
              <w:jc w:val="center"/>
              <w:rPr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vAlign w:val="center"/>
          </w:tcPr>
          <w:p w14:paraId="3CA640C5" w14:textId="584ADDBC" w:rsidR="00262B09" w:rsidRPr="00B73279" w:rsidRDefault="00BA74DD" w:rsidP="00E1201A">
            <w:pPr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tcBorders>
              <w:bottom w:val="single" w:sz="4" w:space="0" w:color="auto"/>
            </w:tcBorders>
            <w:vAlign w:val="center"/>
          </w:tcPr>
          <w:p w14:paraId="510FA9D2" w14:textId="09FECCB4" w:rsidR="00262B09" w:rsidRPr="00294C68" w:rsidRDefault="00BA74DD" w:rsidP="00E1201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0B67152D" w14:textId="77777777" w:rsidR="00262B09" w:rsidRDefault="00262B09" w:rsidP="00E1201A">
            <w:pPr>
              <w:jc w:val="center"/>
              <w:rPr>
                <w:sz w:val="20"/>
                <w:szCs w:val="20"/>
              </w:rPr>
            </w:pPr>
          </w:p>
          <w:p w14:paraId="03F2D5FC" w14:textId="0CA41141" w:rsidR="001A2045" w:rsidRPr="00294C68" w:rsidRDefault="001A2045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Faculty Interest</w:t>
            </w:r>
          </w:p>
        </w:tc>
      </w:tr>
      <w:tr w:rsidR="009B4247" w:rsidRPr="00262B09" w14:paraId="74C5D043" w14:textId="1607DA46" w:rsidTr="009B4247">
        <w:trPr>
          <w:gridAfter w:val="1"/>
          <w:wAfter w:w="2344" w:type="dxa"/>
          <w:cantSplit/>
          <w:trHeight w:val="512"/>
        </w:trPr>
        <w:tc>
          <w:tcPr>
            <w:tcW w:w="8190" w:type="dxa"/>
            <w:gridSpan w:val="4"/>
            <w:shd w:val="clear" w:color="auto" w:fill="FFFFFF" w:themeFill="background1"/>
            <w:vAlign w:val="center"/>
          </w:tcPr>
          <w:p w14:paraId="36C1042C" w14:textId="77777777" w:rsidR="009B4247" w:rsidRDefault="009B4247" w:rsidP="009B4247">
            <w:pPr>
              <w:tabs>
                <w:tab w:val="center" w:pos="843"/>
              </w:tabs>
              <w:jc w:val="center"/>
              <w:rPr>
                <w:b/>
              </w:rPr>
            </w:pPr>
          </w:p>
          <w:p w14:paraId="4F098FBC" w14:textId="77777777" w:rsidR="009B4247" w:rsidRDefault="009B4247" w:rsidP="009B4247">
            <w:pPr>
              <w:tabs>
                <w:tab w:val="center" w:pos="843"/>
              </w:tabs>
              <w:jc w:val="center"/>
              <w:rPr>
                <w:b/>
              </w:rPr>
            </w:pPr>
            <w:r w:rsidRPr="00393E07">
              <w:rPr>
                <w:b/>
              </w:rPr>
              <w:t>RESEARCH COURSES</w:t>
            </w:r>
          </w:p>
          <w:p w14:paraId="464D6BF9" w14:textId="25C9F004" w:rsidR="009B4247" w:rsidRPr="00393E07" w:rsidRDefault="009B4247" w:rsidP="009B4247">
            <w:pPr>
              <w:tabs>
                <w:tab w:val="center" w:pos="843"/>
              </w:tabs>
              <w:jc w:val="center"/>
              <w:rPr>
                <w:b/>
              </w:rPr>
            </w:pPr>
          </w:p>
        </w:tc>
      </w:tr>
      <w:tr w:rsidR="00262B09" w:rsidRPr="00294C68" w14:paraId="65DD99B0" w14:textId="2334004F" w:rsidTr="009B4247">
        <w:trPr>
          <w:cantSplit/>
        </w:trPr>
        <w:tc>
          <w:tcPr>
            <w:tcW w:w="3060" w:type="dxa"/>
          </w:tcPr>
          <w:p w14:paraId="34178B54" w14:textId="09F73812" w:rsidR="006401B4" w:rsidRDefault="00BA74DD" w:rsidP="00DD173C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DHE 733</w:t>
            </w:r>
          </w:p>
          <w:p w14:paraId="44D19B37" w14:textId="70F019E6" w:rsidR="00262B09" w:rsidRPr="005F4537" w:rsidRDefault="00BA74DD" w:rsidP="00BA74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sessment &amp; Eval in </w:t>
            </w:r>
            <w:r>
              <w:rPr>
                <w:sz w:val="20"/>
                <w:szCs w:val="20"/>
              </w:rPr>
              <w:br/>
              <w:t>Student Affairs</w:t>
            </w:r>
          </w:p>
        </w:tc>
        <w:tc>
          <w:tcPr>
            <w:tcW w:w="1800" w:type="dxa"/>
            <w:vAlign w:val="center"/>
          </w:tcPr>
          <w:p w14:paraId="383C6AA4" w14:textId="043190B0" w:rsidR="00262B09" w:rsidRPr="00AB6359" w:rsidRDefault="00BA74DD" w:rsidP="00DD173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00D3F15F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5DDF6A2E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5329560F" w14:textId="77777777" w:rsidR="003B6C57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</w:t>
            </w:r>
          </w:p>
          <w:p w14:paraId="1CFC89CE" w14:textId="61BED4A1" w:rsidR="00B73279" w:rsidRPr="00294C68" w:rsidRDefault="00B73279" w:rsidP="00DD173C">
            <w:pPr>
              <w:jc w:val="center"/>
              <w:rPr>
                <w:sz w:val="20"/>
                <w:szCs w:val="20"/>
              </w:rPr>
            </w:pPr>
          </w:p>
        </w:tc>
      </w:tr>
      <w:tr w:rsidR="00262B09" w:rsidRPr="00294C68" w14:paraId="57FA3EA8" w14:textId="1F3F52AB" w:rsidTr="009B4247">
        <w:trPr>
          <w:cantSplit/>
        </w:trPr>
        <w:tc>
          <w:tcPr>
            <w:tcW w:w="3060" w:type="dxa"/>
          </w:tcPr>
          <w:p w14:paraId="015DE269" w14:textId="347107C6" w:rsidR="00262B09" w:rsidRDefault="00262B09" w:rsidP="00DD173C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EDSR 622</w:t>
            </w:r>
            <w:r w:rsidRPr="005F4537">
              <w:rPr>
                <w:sz w:val="20"/>
                <w:szCs w:val="20"/>
              </w:rPr>
              <w:t xml:space="preserve">  Quantitative Research Methods</w:t>
            </w:r>
          </w:p>
          <w:p w14:paraId="09C39816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FAE317A" w14:textId="53133D1E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48ACDE1D" w14:textId="241C7A19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2AD1D6FD" w14:textId="7384CE85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27A3FEE7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5B5331C0" w14:textId="20AC752E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6E0F73C6" w14:textId="21A88578" w:rsidTr="009B4247">
        <w:trPr>
          <w:cantSplit/>
        </w:trPr>
        <w:tc>
          <w:tcPr>
            <w:tcW w:w="3060" w:type="dxa"/>
          </w:tcPr>
          <w:p w14:paraId="36429A22" w14:textId="77777777" w:rsidR="00262B09" w:rsidRDefault="00262B09" w:rsidP="00DD173C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EDSR 624</w:t>
            </w:r>
            <w:r w:rsidRPr="005F4537">
              <w:rPr>
                <w:sz w:val="20"/>
                <w:szCs w:val="20"/>
              </w:rPr>
              <w:t xml:space="preserve"> Introduction to Qualitative Research Methods</w:t>
            </w:r>
          </w:p>
          <w:p w14:paraId="341FE1CB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4626019C" w14:textId="4A7677AF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3B18A7D9" w14:textId="48F3C26C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3BEBF212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206562C6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59150397" w14:textId="6CCDFED8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51B8FD64" w14:textId="16379E23" w:rsidTr="009B4247">
        <w:trPr>
          <w:cantSplit/>
        </w:trPr>
        <w:tc>
          <w:tcPr>
            <w:tcW w:w="3060" w:type="dxa"/>
          </w:tcPr>
          <w:p w14:paraId="61D96B56" w14:textId="6A50DF61" w:rsidR="00262B09" w:rsidRDefault="00262B09" w:rsidP="00DD173C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EDSR 719</w:t>
            </w:r>
            <w:r w:rsidRPr="005F4537">
              <w:rPr>
                <w:sz w:val="20"/>
                <w:szCs w:val="20"/>
              </w:rPr>
              <w:t xml:space="preserve"> Quantitative Data Analysis I</w:t>
            </w:r>
            <w:r w:rsidR="00B1234D">
              <w:rPr>
                <w:sz w:val="20"/>
                <w:szCs w:val="20"/>
              </w:rPr>
              <w:t xml:space="preserve"> (Stats 1)</w:t>
            </w:r>
          </w:p>
          <w:p w14:paraId="6CF7BE8C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7755E7CF" w14:textId="7C049E68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35AAE038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77688D19" w14:textId="583E0426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363AC14F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6EBA55DE" w14:textId="5DF82E76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48FC386D" w14:textId="7D7D057A" w:rsidTr="009B4247">
        <w:trPr>
          <w:cantSplit/>
        </w:trPr>
        <w:tc>
          <w:tcPr>
            <w:tcW w:w="3060" w:type="dxa"/>
          </w:tcPr>
          <w:p w14:paraId="40DDD2A6" w14:textId="445C6DF3" w:rsidR="00262B09" w:rsidRPr="005F4537" w:rsidRDefault="00262B09" w:rsidP="00DD173C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EDSR 819</w:t>
            </w:r>
            <w:r w:rsidRPr="005F4537">
              <w:rPr>
                <w:sz w:val="20"/>
                <w:szCs w:val="20"/>
              </w:rPr>
              <w:t xml:space="preserve"> Quantitative Data Anal. II</w:t>
            </w:r>
            <w:r w:rsidR="00B1234D">
              <w:rPr>
                <w:sz w:val="20"/>
                <w:szCs w:val="20"/>
              </w:rPr>
              <w:t xml:space="preserve"> (Stats 2)</w:t>
            </w:r>
          </w:p>
          <w:p w14:paraId="18E704AC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71AAF035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1" w:type="dxa"/>
            <w:vAlign w:val="center"/>
          </w:tcPr>
          <w:p w14:paraId="45CE0429" w14:textId="428787D1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0B8269BF" w14:textId="64722D9F" w:rsidR="00262B09" w:rsidRPr="00294C68" w:rsidRDefault="00463CEF" w:rsidP="00DD173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2344" w:type="dxa"/>
          </w:tcPr>
          <w:p w14:paraId="53805D8F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404825D0" w14:textId="28959545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6FA8B3A9" w14:textId="1A11B216" w:rsidTr="009B4247">
        <w:trPr>
          <w:cantSplit/>
        </w:trPr>
        <w:tc>
          <w:tcPr>
            <w:tcW w:w="3060" w:type="dxa"/>
          </w:tcPr>
          <w:p w14:paraId="5109A18D" w14:textId="77777777" w:rsidR="00262B09" w:rsidRPr="00F60479" w:rsidRDefault="00262B09" w:rsidP="00DD173C">
            <w:pPr>
              <w:rPr>
                <w:i/>
                <w:sz w:val="20"/>
                <w:szCs w:val="20"/>
              </w:rPr>
            </w:pPr>
            <w:r w:rsidRPr="009D6125">
              <w:rPr>
                <w:b/>
                <w:sz w:val="20"/>
                <w:szCs w:val="20"/>
              </w:rPr>
              <w:t>EDSR 818</w:t>
            </w:r>
            <w:r w:rsidRPr="00F60479">
              <w:rPr>
                <w:i/>
                <w:sz w:val="20"/>
                <w:szCs w:val="20"/>
              </w:rPr>
              <w:t xml:space="preserve"> </w:t>
            </w:r>
            <w:r w:rsidRPr="009D6125">
              <w:rPr>
                <w:sz w:val="20"/>
                <w:szCs w:val="20"/>
              </w:rPr>
              <w:t>Advanced Qualitative Research Methods</w:t>
            </w:r>
          </w:p>
          <w:p w14:paraId="7987712A" w14:textId="77777777" w:rsidR="00262B09" w:rsidRPr="005F4537" w:rsidRDefault="00262B09" w:rsidP="00DD173C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C0D5B62" w14:textId="289DCA1B" w:rsidR="00262B09" w:rsidRPr="00AB6359" w:rsidRDefault="00463CEF" w:rsidP="00DD173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077793A6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11680101" w14:textId="77777777" w:rsidR="00262B09" w:rsidRPr="00294C68" w:rsidRDefault="00262B09" w:rsidP="00DD17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56AE56D0" w14:textId="77777777" w:rsidR="00262B09" w:rsidRDefault="00262B09" w:rsidP="00DD173C">
            <w:pPr>
              <w:jc w:val="center"/>
              <w:rPr>
                <w:sz w:val="20"/>
                <w:szCs w:val="20"/>
              </w:rPr>
            </w:pPr>
          </w:p>
          <w:p w14:paraId="33E9C292" w14:textId="33E62A36" w:rsidR="003B6C57" w:rsidRPr="00294C68" w:rsidRDefault="003B6C57" w:rsidP="00DD17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</w:tr>
      <w:tr w:rsidR="00262B09" w:rsidRPr="00294C68" w14:paraId="3D5423B9" w14:textId="04E83EE0" w:rsidTr="009B4247">
        <w:trPr>
          <w:cantSplit/>
        </w:trPr>
        <w:tc>
          <w:tcPr>
            <w:tcW w:w="3060" w:type="dxa"/>
          </w:tcPr>
          <w:p w14:paraId="230BEC9B" w14:textId="571B4BFF" w:rsidR="00262B09" w:rsidRPr="005F4537" w:rsidRDefault="00262B09" w:rsidP="00E1201A">
            <w:pPr>
              <w:rPr>
                <w:sz w:val="20"/>
                <w:szCs w:val="20"/>
              </w:rPr>
            </w:pPr>
            <w:r w:rsidRPr="00CA072C">
              <w:rPr>
                <w:b/>
                <w:sz w:val="20"/>
                <w:szCs w:val="20"/>
              </w:rPr>
              <w:t>EDSR 889</w:t>
            </w:r>
            <w:r w:rsidRPr="005F4537">
              <w:rPr>
                <w:sz w:val="20"/>
                <w:szCs w:val="20"/>
              </w:rPr>
              <w:t xml:space="preserve"> Research </w:t>
            </w:r>
            <w:r w:rsidR="0059346E">
              <w:rPr>
                <w:sz w:val="20"/>
                <w:szCs w:val="20"/>
              </w:rPr>
              <w:t xml:space="preserve">&amp; Professional Development </w:t>
            </w:r>
            <w:r w:rsidRPr="005F4537">
              <w:rPr>
                <w:sz w:val="20"/>
                <w:szCs w:val="20"/>
              </w:rPr>
              <w:t>Practicum</w:t>
            </w:r>
          </w:p>
          <w:p w14:paraId="1B80C775" w14:textId="77777777" w:rsidR="00262B09" w:rsidRPr="005F4537" w:rsidRDefault="00262B09" w:rsidP="00E1201A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670A27B" w14:textId="07753DB3" w:rsidR="00262B09" w:rsidRPr="00294C68" w:rsidRDefault="00463CEF" w:rsidP="00E1201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801" w:type="dxa"/>
            <w:vAlign w:val="center"/>
          </w:tcPr>
          <w:p w14:paraId="1A160D65" w14:textId="436A0E8B" w:rsidR="00262B09" w:rsidRPr="00AB6359" w:rsidRDefault="00463CEF" w:rsidP="00AB635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1529" w:type="dxa"/>
            <w:vAlign w:val="center"/>
          </w:tcPr>
          <w:p w14:paraId="5B0CA4D2" w14:textId="77777777" w:rsidR="00262B09" w:rsidRPr="00294C68" w:rsidRDefault="00262B09" w:rsidP="00E1201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44" w:type="dxa"/>
          </w:tcPr>
          <w:p w14:paraId="5AF7E297" w14:textId="77777777" w:rsidR="003B6C57" w:rsidRDefault="003B6C57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  <w:p w14:paraId="5CC0C647" w14:textId="21EB672A" w:rsidR="00262B09" w:rsidRPr="00294C68" w:rsidRDefault="0059346E" w:rsidP="00E120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essional Development &amp; </w:t>
            </w:r>
            <w:r w:rsidR="00463CEF">
              <w:rPr>
                <w:sz w:val="20"/>
                <w:szCs w:val="20"/>
              </w:rPr>
              <w:t>Dissertation Proposal Course</w:t>
            </w:r>
          </w:p>
        </w:tc>
      </w:tr>
    </w:tbl>
    <w:p w14:paraId="5FEB434D" w14:textId="77777777" w:rsidR="00631DBE" w:rsidRDefault="00631DBE">
      <w:pPr>
        <w:rPr>
          <w:b/>
          <w:i/>
          <w:sz w:val="20"/>
          <w:szCs w:val="20"/>
        </w:rPr>
      </w:pPr>
    </w:p>
    <w:sectPr w:rsidR="00631DBE" w:rsidSect="00ED4E5C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66FFB" w14:textId="77777777" w:rsidR="00B26E99" w:rsidRDefault="00B26E99" w:rsidP="00294C68">
      <w:r>
        <w:separator/>
      </w:r>
    </w:p>
  </w:endnote>
  <w:endnote w:type="continuationSeparator" w:id="0">
    <w:p w14:paraId="20CFBF8F" w14:textId="77777777" w:rsidR="00B26E99" w:rsidRDefault="00B26E99" w:rsidP="0029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6BAC3" w14:textId="77777777" w:rsidR="00B26E99" w:rsidRDefault="00B26E99" w:rsidP="00294C68">
      <w:r>
        <w:separator/>
      </w:r>
    </w:p>
  </w:footnote>
  <w:footnote w:type="continuationSeparator" w:id="0">
    <w:p w14:paraId="72011978" w14:textId="77777777" w:rsidR="00B26E99" w:rsidRDefault="00B26E99" w:rsidP="0029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7028" w14:textId="77777777" w:rsidR="00294C68" w:rsidRDefault="00AB47A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B6F749E" wp14:editId="3DD9ACB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z w:val="32"/>
                              <w:szCs w:val="32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2C4923E" w14:textId="1ED85596" w:rsidR="00AB47A0" w:rsidRPr="009D4988" w:rsidRDefault="00DC2EE5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z w:val="32"/>
                                  <w:szCs w:val="32"/>
                                </w:rPr>
                                <w:t>MA &amp; PhD PROGRAM COURSE OFFERINGS (2 year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B6F749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b/>
                        <w:caps/>
                        <w:sz w:val="32"/>
                        <w:szCs w:val="32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2C4923E" w14:textId="1ED85596" w:rsidR="00AB47A0" w:rsidRPr="009D4988" w:rsidRDefault="00DC2EE5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cap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caps/>
                            <w:sz w:val="32"/>
                            <w:szCs w:val="32"/>
                          </w:rPr>
                          <w:t>MA &amp; PhD PROGRAM COURSE OFFERINGS (2 year)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Q3MDMzNDEwNTBV0lEKTi0uzszPAykwNKwFABoB/AwtAAAA"/>
  </w:docVars>
  <w:rsids>
    <w:rsidRoot w:val="00294C68"/>
    <w:rsid w:val="000237F6"/>
    <w:rsid w:val="00026F51"/>
    <w:rsid w:val="00045D7B"/>
    <w:rsid w:val="00064446"/>
    <w:rsid w:val="00070986"/>
    <w:rsid w:val="000C3947"/>
    <w:rsid w:val="00142C21"/>
    <w:rsid w:val="001431D0"/>
    <w:rsid w:val="0019618B"/>
    <w:rsid w:val="001A2045"/>
    <w:rsid w:val="001D0BB7"/>
    <w:rsid w:val="00245F5E"/>
    <w:rsid w:val="00262B09"/>
    <w:rsid w:val="00280E4C"/>
    <w:rsid w:val="00294C68"/>
    <w:rsid w:val="002C3A1C"/>
    <w:rsid w:val="002D00F6"/>
    <w:rsid w:val="003518BE"/>
    <w:rsid w:val="00355F69"/>
    <w:rsid w:val="003906AA"/>
    <w:rsid w:val="00393E07"/>
    <w:rsid w:val="003B6B17"/>
    <w:rsid w:val="003B6C57"/>
    <w:rsid w:val="004225A8"/>
    <w:rsid w:val="00463CEF"/>
    <w:rsid w:val="004A1AEF"/>
    <w:rsid w:val="004F6CCE"/>
    <w:rsid w:val="00501C88"/>
    <w:rsid w:val="00534B70"/>
    <w:rsid w:val="00563BE4"/>
    <w:rsid w:val="0059346E"/>
    <w:rsid w:val="005B2D77"/>
    <w:rsid w:val="005F4537"/>
    <w:rsid w:val="006314C7"/>
    <w:rsid w:val="00631DBE"/>
    <w:rsid w:val="006401B4"/>
    <w:rsid w:val="00691D65"/>
    <w:rsid w:val="006D30CA"/>
    <w:rsid w:val="006D5240"/>
    <w:rsid w:val="0070085A"/>
    <w:rsid w:val="00711CC4"/>
    <w:rsid w:val="00762201"/>
    <w:rsid w:val="008C73D7"/>
    <w:rsid w:val="008F480A"/>
    <w:rsid w:val="00903EFB"/>
    <w:rsid w:val="009218AE"/>
    <w:rsid w:val="009B4247"/>
    <w:rsid w:val="009D04C6"/>
    <w:rsid w:val="009D4988"/>
    <w:rsid w:val="009D6125"/>
    <w:rsid w:val="00A861A7"/>
    <w:rsid w:val="00AB1C91"/>
    <w:rsid w:val="00AB47A0"/>
    <w:rsid w:val="00AB6359"/>
    <w:rsid w:val="00B1234D"/>
    <w:rsid w:val="00B16149"/>
    <w:rsid w:val="00B26E99"/>
    <w:rsid w:val="00B40856"/>
    <w:rsid w:val="00B73279"/>
    <w:rsid w:val="00BA74DD"/>
    <w:rsid w:val="00BE5555"/>
    <w:rsid w:val="00C34FCC"/>
    <w:rsid w:val="00C36BF5"/>
    <w:rsid w:val="00C8174C"/>
    <w:rsid w:val="00CA072C"/>
    <w:rsid w:val="00CD60E4"/>
    <w:rsid w:val="00CE2790"/>
    <w:rsid w:val="00D02DA2"/>
    <w:rsid w:val="00D708E0"/>
    <w:rsid w:val="00DC2EE5"/>
    <w:rsid w:val="00DC6431"/>
    <w:rsid w:val="00DD173C"/>
    <w:rsid w:val="00DF4C5B"/>
    <w:rsid w:val="00E1201A"/>
    <w:rsid w:val="00E4354F"/>
    <w:rsid w:val="00E572BA"/>
    <w:rsid w:val="00EA6F82"/>
    <w:rsid w:val="00EC05DE"/>
    <w:rsid w:val="00EC7113"/>
    <w:rsid w:val="00ED4E5C"/>
    <w:rsid w:val="00F24A8E"/>
    <w:rsid w:val="00F424BB"/>
    <w:rsid w:val="00F60479"/>
    <w:rsid w:val="00F8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3829C"/>
  <w15:chartTrackingRefBased/>
  <w15:docId w15:val="{D353CD41-C402-4F89-9B9D-798D525ED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C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C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4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4C68"/>
  </w:style>
  <w:style w:type="paragraph" w:styleId="Footer">
    <w:name w:val="footer"/>
    <w:basedOn w:val="Normal"/>
    <w:link w:val="FooterChar"/>
    <w:uiPriority w:val="99"/>
    <w:unhideWhenUsed/>
    <w:rsid w:val="00294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4C68"/>
  </w:style>
  <w:style w:type="paragraph" w:styleId="BalloonText">
    <w:name w:val="Balloon Text"/>
    <w:basedOn w:val="Normal"/>
    <w:link w:val="BalloonTextChar"/>
    <w:uiPriority w:val="99"/>
    <w:semiHidden/>
    <w:unhideWhenUsed/>
    <w:rsid w:val="00CE27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7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282</Words>
  <Characters>1315</Characters>
  <Application>Microsoft Office Word</Application>
  <DocSecurity>0</DocSecurity>
  <Lines>263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 &amp; PhD PROGRAM COURSE OFFERINGS (2 year)</vt:lpstr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&amp; PhD PROGRAM COURSE OFFERINGS (2 year)</dc:title>
  <dc:subject/>
  <dc:creator>Sean</dc:creator>
  <cp:keywords/>
  <dc:description/>
  <cp:lastModifiedBy>ANON</cp:lastModifiedBy>
  <cp:revision>16</cp:revision>
  <dcterms:created xsi:type="dcterms:W3CDTF">2020-02-03T17:09:00Z</dcterms:created>
  <dcterms:modified xsi:type="dcterms:W3CDTF">2021-11-19T20:30:00Z</dcterms:modified>
</cp:coreProperties>
</file>